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230DC0" w14:textId="77777777" w:rsidR="00C4133A" w:rsidRPr="00360ABE" w:rsidRDefault="00360ABE" w:rsidP="00360ABE">
      <w:pPr>
        <w:jc w:val="center"/>
        <w:rPr>
          <w:sz w:val="36"/>
          <w:szCs w:val="36"/>
        </w:rPr>
      </w:pPr>
      <w:bookmarkStart w:id="0" w:name="_Hlk51800594"/>
      <w:r w:rsidRPr="00360ABE">
        <w:rPr>
          <w:sz w:val="36"/>
          <w:szCs w:val="36"/>
        </w:rPr>
        <w:t>EEE-6512 Image Processing and Computer Vision</w:t>
      </w:r>
    </w:p>
    <w:p w14:paraId="71CA1FB7" w14:textId="4BD457A1" w:rsidR="00360ABE" w:rsidRPr="00360ABE" w:rsidRDefault="00C373DD" w:rsidP="00A0650D">
      <w:pPr>
        <w:jc w:val="center"/>
        <w:rPr>
          <w:sz w:val="36"/>
          <w:szCs w:val="36"/>
        </w:rPr>
      </w:pPr>
      <w:r>
        <w:rPr>
          <w:sz w:val="36"/>
          <w:szCs w:val="36"/>
        </w:rPr>
        <w:t>Fall 20</w:t>
      </w:r>
      <w:r w:rsidR="008811CA">
        <w:rPr>
          <w:sz w:val="36"/>
          <w:szCs w:val="36"/>
        </w:rPr>
        <w:t>20</w:t>
      </w:r>
      <w:r>
        <w:rPr>
          <w:sz w:val="36"/>
          <w:szCs w:val="36"/>
        </w:rPr>
        <w:t xml:space="preserve"> Homework #3</w:t>
      </w:r>
    </w:p>
    <w:p w14:paraId="722FA27E" w14:textId="01659A23" w:rsidR="00360ABE" w:rsidRPr="00360ABE" w:rsidRDefault="00C373DD" w:rsidP="00360ABE">
      <w:pPr>
        <w:jc w:val="center"/>
        <w:rPr>
          <w:sz w:val="36"/>
          <w:szCs w:val="36"/>
        </w:rPr>
      </w:pPr>
      <w:r>
        <w:rPr>
          <w:sz w:val="36"/>
          <w:szCs w:val="36"/>
        </w:rPr>
        <w:t>September 2</w:t>
      </w:r>
      <w:r w:rsidR="00063BFD">
        <w:rPr>
          <w:sz w:val="36"/>
          <w:szCs w:val="36"/>
        </w:rPr>
        <w:t>4</w:t>
      </w:r>
      <w:r w:rsidR="00360ABE" w:rsidRPr="00360ABE">
        <w:rPr>
          <w:sz w:val="36"/>
          <w:szCs w:val="36"/>
        </w:rPr>
        <w:t>, 20</w:t>
      </w:r>
      <w:r w:rsidR="008811CA">
        <w:rPr>
          <w:sz w:val="36"/>
          <w:szCs w:val="36"/>
        </w:rPr>
        <w:t>20</w:t>
      </w:r>
    </w:p>
    <w:p w14:paraId="7D6B8817" w14:textId="77777777" w:rsidR="00360ABE" w:rsidRDefault="00360ABE" w:rsidP="00360ABE">
      <w:pPr>
        <w:rPr>
          <w:sz w:val="32"/>
          <w:szCs w:val="32"/>
        </w:rPr>
      </w:pPr>
    </w:p>
    <w:p w14:paraId="2150CEB9" w14:textId="60EC0BFA" w:rsidR="00360ABE" w:rsidRPr="00360ABE" w:rsidRDefault="00C373DD" w:rsidP="00360ABE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Due: </w:t>
      </w:r>
      <w:r w:rsidR="008811CA">
        <w:rPr>
          <w:b/>
          <w:sz w:val="32"/>
          <w:szCs w:val="32"/>
        </w:rPr>
        <w:t>October 10</w:t>
      </w:r>
      <w:r w:rsidR="00360ABE" w:rsidRPr="00360ABE">
        <w:rPr>
          <w:b/>
          <w:sz w:val="32"/>
          <w:szCs w:val="32"/>
        </w:rPr>
        <w:t>, 2</w:t>
      </w:r>
      <w:r w:rsidR="008811CA">
        <w:rPr>
          <w:b/>
          <w:sz w:val="32"/>
          <w:szCs w:val="32"/>
        </w:rPr>
        <w:t>020</w:t>
      </w:r>
      <w:r w:rsidR="00360ABE" w:rsidRPr="00360ABE">
        <w:rPr>
          <w:b/>
          <w:sz w:val="32"/>
          <w:szCs w:val="32"/>
        </w:rPr>
        <w:t>, 11:59 PM</w:t>
      </w:r>
    </w:p>
    <w:p w14:paraId="4B4E5226" w14:textId="15570D01" w:rsidR="00FE13E9" w:rsidRDefault="00360ABE" w:rsidP="00360ABE">
      <w:proofErr w:type="gramStart"/>
      <w:r>
        <w:t xml:space="preserve">This assignment should be </w:t>
      </w:r>
      <w:r w:rsidRPr="00B664C1">
        <w:rPr>
          <w:noProof/>
        </w:rPr>
        <w:t>complete</w:t>
      </w:r>
      <w:r w:rsidR="00B664C1">
        <w:rPr>
          <w:noProof/>
        </w:rPr>
        <w:t>d</w:t>
      </w:r>
      <w:r>
        <w:t xml:space="preserve"> individually by the student</w:t>
      </w:r>
      <w:proofErr w:type="gramEnd"/>
      <w:r>
        <w:t xml:space="preserve">. Late submissions </w:t>
      </w:r>
      <w:proofErr w:type="gramStart"/>
      <w:r>
        <w:t>will not be accepted</w:t>
      </w:r>
      <w:proofErr w:type="gramEnd"/>
      <w:r>
        <w:t xml:space="preserve">. Proper citation </w:t>
      </w:r>
      <w:proofErr w:type="gramStart"/>
      <w:r>
        <w:t xml:space="preserve">should </w:t>
      </w:r>
      <w:r w:rsidRPr="00440D3D">
        <w:rPr>
          <w:noProof/>
        </w:rPr>
        <w:t>be provided</w:t>
      </w:r>
      <w:proofErr w:type="gramEnd"/>
      <w:r>
        <w:t xml:space="preserve"> for any references used.</w:t>
      </w:r>
      <w:bookmarkEnd w:id="0"/>
      <w:r>
        <w:t xml:space="preserve"> </w:t>
      </w:r>
    </w:p>
    <w:p w14:paraId="479A93F6" w14:textId="102B31D7" w:rsidR="000276E1" w:rsidRDefault="000276E1" w:rsidP="00360ABE"/>
    <w:p w14:paraId="4B97C4D7" w14:textId="77777777" w:rsidR="000276E1" w:rsidRDefault="000276E1" w:rsidP="000276E1">
      <w:pPr>
        <w:rPr>
          <w:b/>
        </w:rPr>
      </w:pPr>
      <w:r w:rsidRPr="00360ABE">
        <w:rPr>
          <w:b/>
        </w:rPr>
        <w:t>Part I Textbook Questions [50 points]</w:t>
      </w:r>
    </w:p>
    <w:p w14:paraId="18674FC3" w14:textId="77777777" w:rsidR="000276E1" w:rsidRPr="00095D16" w:rsidRDefault="000276E1" w:rsidP="000276E1">
      <w:pPr>
        <w:rPr>
          <w:b/>
        </w:rPr>
      </w:pPr>
      <w:r>
        <w:t>Answer the following questions adapted from the textbook:</w:t>
      </w:r>
    </w:p>
    <w:p w14:paraId="4E6BB5A5" w14:textId="77777777" w:rsidR="000276E1" w:rsidRDefault="000276E1" w:rsidP="000276E1">
      <w:r>
        <w:rPr>
          <w:noProof/>
          <w:lang w:eastAsia="zh-CN"/>
        </w:rPr>
        <w:drawing>
          <wp:inline distT="0" distB="0" distL="0" distR="0" wp14:anchorId="00AD8924" wp14:editId="1C72CE1F">
            <wp:extent cx="3728260" cy="131445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8" cy="1326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45190" w14:textId="77777777" w:rsidR="000276E1" w:rsidRDefault="000276E1" w:rsidP="000276E1">
      <w:r>
        <w:rPr>
          <w:noProof/>
          <w:lang w:eastAsia="zh-CN"/>
        </w:rPr>
        <w:drawing>
          <wp:inline distT="0" distB="0" distL="0" distR="0" wp14:anchorId="7B5A3CE6" wp14:editId="4FDF2D64">
            <wp:extent cx="5943600" cy="4864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9B3E4" w14:textId="77777777" w:rsidR="000276E1" w:rsidRDefault="000276E1" w:rsidP="000276E1">
      <w:r>
        <w:rPr>
          <w:noProof/>
          <w:lang w:eastAsia="zh-CN"/>
        </w:rPr>
        <w:drawing>
          <wp:inline distT="0" distB="0" distL="0" distR="0" wp14:anchorId="3FDD31DD" wp14:editId="23CED1A4">
            <wp:extent cx="5937250" cy="5143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6FC9B" w14:textId="77777777" w:rsidR="000276E1" w:rsidRDefault="000276E1" w:rsidP="000276E1">
      <w:r>
        <w:rPr>
          <w:noProof/>
          <w:lang w:eastAsia="zh-CN"/>
        </w:rPr>
        <w:drawing>
          <wp:inline distT="0" distB="0" distL="0" distR="0" wp14:anchorId="504D38B3" wp14:editId="3D8506BD">
            <wp:extent cx="5937250" cy="12192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50517"/>
                    <a:stretch/>
                  </pic:blipFill>
                  <pic:spPr bwMode="auto">
                    <a:xfrm>
                      <a:off x="0" y="0"/>
                      <a:ext cx="593725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25AAC9" w14:textId="77777777" w:rsidR="000276E1" w:rsidRDefault="000276E1" w:rsidP="000276E1">
      <w:r>
        <w:rPr>
          <w:noProof/>
          <w:lang w:eastAsia="zh-CN"/>
        </w:rPr>
        <w:drawing>
          <wp:inline distT="0" distB="0" distL="0" distR="0" wp14:anchorId="33606717" wp14:editId="145F9C73">
            <wp:extent cx="5943600" cy="3282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5D11D" w14:textId="77777777" w:rsidR="000276E1" w:rsidRDefault="000276E1" w:rsidP="000276E1">
      <w:r>
        <w:rPr>
          <w:noProof/>
          <w:lang w:eastAsia="zh-CN"/>
        </w:rPr>
        <w:drawing>
          <wp:inline distT="0" distB="0" distL="0" distR="0" wp14:anchorId="33019902" wp14:editId="5F57A22A">
            <wp:extent cx="5937250" cy="97155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3C70A" w14:textId="1B5A3635" w:rsidR="000276E1" w:rsidRDefault="000276E1" w:rsidP="00360ABE">
      <w:r>
        <w:rPr>
          <w:noProof/>
          <w:lang w:eastAsia="zh-CN"/>
        </w:rPr>
        <w:drawing>
          <wp:inline distT="0" distB="0" distL="0" distR="0" wp14:anchorId="3FF50730" wp14:editId="3621A5CA">
            <wp:extent cx="5943600" cy="477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A4A26" w14:textId="72D694D7" w:rsidR="00204DD3" w:rsidRDefault="00204DD3">
      <w:r>
        <w:br w:type="page"/>
      </w:r>
    </w:p>
    <w:p w14:paraId="2D18DDF7" w14:textId="77777777" w:rsidR="008E2084" w:rsidRDefault="008E2084" w:rsidP="00360ABE"/>
    <w:p w14:paraId="52D67BC7" w14:textId="25B36267" w:rsidR="00FC650D" w:rsidRDefault="008E2084" w:rsidP="00360ABE">
      <w:pPr>
        <w:rPr>
          <w:b/>
        </w:rPr>
      </w:pPr>
      <w:r w:rsidRPr="00226285">
        <w:rPr>
          <w:b/>
        </w:rPr>
        <w:t>Part II MATLAB Programming [</w:t>
      </w:r>
      <w:r w:rsidR="004B218E">
        <w:rPr>
          <w:b/>
        </w:rPr>
        <w:t>50</w:t>
      </w:r>
      <w:r w:rsidRPr="00226285">
        <w:rPr>
          <w:b/>
        </w:rPr>
        <w:t xml:space="preserve"> points]</w:t>
      </w:r>
    </w:p>
    <w:p w14:paraId="77F3D1A6" w14:textId="6E3C1B32" w:rsidR="00FC650D" w:rsidRPr="00FC650D" w:rsidRDefault="00FC650D" w:rsidP="00360ABE">
      <w:r>
        <w:t xml:space="preserve">Please read requirements carefully. Solutions that do not follow provided specifications will not receive credit. </w:t>
      </w:r>
      <w:r w:rsidR="008C03FC" w:rsidRPr="008C03FC">
        <w:rPr>
          <w:b/>
          <w:bCs/>
        </w:rPr>
        <w:t xml:space="preserve">Explain all code in the </w:t>
      </w:r>
      <w:proofErr w:type="spellStart"/>
      <w:r w:rsidR="008C03FC" w:rsidRPr="008C03FC">
        <w:rPr>
          <w:b/>
          <w:bCs/>
        </w:rPr>
        <w:t>writeup</w:t>
      </w:r>
      <w:proofErr w:type="spellEnd"/>
      <w:r w:rsidR="008C03FC" w:rsidRPr="008C03FC">
        <w:rPr>
          <w:b/>
          <w:bCs/>
        </w:rPr>
        <w:t xml:space="preserve"> and include all citations used to develop the code</w:t>
      </w:r>
      <w:r w:rsidR="00A22F22">
        <w:rPr>
          <w:b/>
          <w:bCs/>
        </w:rPr>
        <w:t xml:space="preserve"> (e.g. books, websites, </w:t>
      </w:r>
      <w:r w:rsidR="00710BE1">
        <w:rPr>
          <w:b/>
          <w:bCs/>
        </w:rPr>
        <w:t xml:space="preserve">help forums, wikis, </w:t>
      </w:r>
      <w:r w:rsidR="00A22F22">
        <w:rPr>
          <w:b/>
          <w:bCs/>
        </w:rPr>
        <w:t>code</w:t>
      </w:r>
      <w:r w:rsidR="00576977">
        <w:rPr>
          <w:b/>
          <w:bCs/>
        </w:rPr>
        <w:t xml:space="preserve"> found online</w:t>
      </w:r>
      <w:r w:rsidR="00A22F22">
        <w:rPr>
          <w:b/>
          <w:bCs/>
        </w:rPr>
        <w:t>, etc.)</w:t>
      </w:r>
      <w:r w:rsidR="008C03FC" w:rsidRPr="008C03FC">
        <w:rPr>
          <w:b/>
          <w:bCs/>
        </w:rPr>
        <w:t>.</w:t>
      </w:r>
      <w:r w:rsidR="008E722E">
        <w:rPr>
          <w:b/>
          <w:bCs/>
        </w:rPr>
        <w:t xml:space="preserve"> </w:t>
      </w:r>
    </w:p>
    <w:p w14:paraId="180D66EB" w14:textId="5466DEA6" w:rsidR="0061399C" w:rsidRDefault="0061399C" w:rsidP="00BB3B50"/>
    <w:p w14:paraId="7C91F451" w14:textId="4814CC04" w:rsidR="00036F38" w:rsidRDefault="004927E5" w:rsidP="00EE229E">
      <w:r>
        <w:t xml:space="preserve">You </w:t>
      </w:r>
      <w:r w:rsidRPr="004927E5">
        <w:rPr>
          <w:noProof/>
        </w:rPr>
        <w:t>are to</w:t>
      </w:r>
      <w:r>
        <w:rPr>
          <w:noProof/>
        </w:rPr>
        <w:t xml:space="preserve"> </w:t>
      </w:r>
      <w:r w:rsidRPr="004927E5">
        <w:rPr>
          <w:noProof/>
        </w:rPr>
        <w:t>write</w:t>
      </w:r>
      <w:r>
        <w:t xml:space="preserve"> a program </w:t>
      </w:r>
      <w:proofErr w:type="spellStart"/>
      <w:r w:rsidR="00374B51" w:rsidRPr="00BB3B50">
        <w:rPr>
          <w:rFonts w:ascii="Times New Roman" w:hAnsi="Times New Roman" w:cs="Times New Roman"/>
          <w:i/>
        </w:rPr>
        <w:t>background_</w:t>
      </w:r>
      <w:proofErr w:type="gramStart"/>
      <w:r w:rsidR="00374B51" w:rsidRPr="00BB3B50">
        <w:rPr>
          <w:rFonts w:ascii="Times New Roman" w:hAnsi="Times New Roman" w:cs="Times New Roman"/>
          <w:i/>
        </w:rPr>
        <w:t>sub</w:t>
      </w:r>
      <w:proofErr w:type="spellEnd"/>
      <w:r w:rsidR="00374B51">
        <w:t xml:space="preserve"> </w:t>
      </w:r>
      <w:r>
        <w:t>which</w:t>
      </w:r>
      <w:proofErr w:type="gramEnd"/>
      <w:r>
        <w:t xml:space="preserve"> operates in the following manner:</w:t>
      </w:r>
    </w:p>
    <w:p w14:paraId="75F8056C" w14:textId="65E43160" w:rsidR="00BB3B50" w:rsidRDefault="00BB3B50" w:rsidP="00BB3B50">
      <w:pPr>
        <w:pStyle w:val="a4"/>
        <w:numPr>
          <w:ilvl w:val="0"/>
          <w:numId w:val="2"/>
        </w:numPr>
      </w:pPr>
      <w:r>
        <w:t xml:space="preserve">Accept a video as input </w:t>
      </w:r>
    </w:p>
    <w:p w14:paraId="1F6ED95D" w14:textId="4ACB828F" w:rsidR="004927E5" w:rsidRPr="00374B51" w:rsidRDefault="004927E5" w:rsidP="00BB3B50">
      <w:pPr>
        <w:pStyle w:val="a4"/>
        <w:numPr>
          <w:ilvl w:val="0"/>
          <w:numId w:val="2"/>
        </w:numPr>
      </w:pPr>
      <w:r w:rsidRPr="00374B51">
        <w:t xml:space="preserve">Convert the first 100 frames of </w:t>
      </w:r>
      <w:r w:rsidR="00BB3B50">
        <w:rPr>
          <w:rFonts w:ascii="Times New Roman" w:hAnsi="Times New Roman" w:cs="Times New Roman"/>
          <w:iCs/>
        </w:rPr>
        <w:t>the video</w:t>
      </w:r>
      <w:r w:rsidRPr="00374B51">
        <w:rPr>
          <w:rFonts w:cs="Times New Roman"/>
          <w:i/>
        </w:rPr>
        <w:t xml:space="preserve"> </w:t>
      </w:r>
      <w:r w:rsidRPr="00374B51">
        <w:rPr>
          <w:rFonts w:cs="Times New Roman"/>
        </w:rPr>
        <w:t>to grayscale using one of the conversion methods discussed in the text.</w:t>
      </w:r>
    </w:p>
    <w:p w14:paraId="1F09577F" w14:textId="57BC1965" w:rsidR="004927E5" w:rsidRPr="00374B51" w:rsidRDefault="004927E5" w:rsidP="00BB3B50">
      <w:pPr>
        <w:pStyle w:val="a4"/>
        <w:numPr>
          <w:ilvl w:val="0"/>
          <w:numId w:val="2"/>
        </w:numPr>
      </w:pPr>
      <w:r w:rsidRPr="00374B51">
        <w:rPr>
          <w:rFonts w:cs="Times New Roman"/>
        </w:rPr>
        <w:t xml:space="preserve">Using the converted frames, compute the average image as described in the text. </w:t>
      </w:r>
    </w:p>
    <w:p w14:paraId="4DE0F299" w14:textId="434FFB8A" w:rsidR="004B218E" w:rsidRPr="00374B51" w:rsidRDefault="004B218E" w:rsidP="00BB3B50">
      <w:pPr>
        <w:pStyle w:val="a4"/>
        <w:numPr>
          <w:ilvl w:val="0"/>
          <w:numId w:val="2"/>
        </w:numPr>
      </w:pPr>
      <w:r w:rsidRPr="00374B51">
        <w:rPr>
          <w:rFonts w:cs="Times New Roman"/>
        </w:rPr>
        <w:t xml:space="preserve">Display the average image. </w:t>
      </w:r>
      <w:r w:rsidR="00EE229E" w:rsidRPr="00EE229E">
        <w:rPr>
          <w:rFonts w:cs="Times New Roman"/>
          <w:b/>
          <w:bCs/>
        </w:rPr>
        <w:t xml:space="preserve">Include this image in your </w:t>
      </w:r>
      <w:proofErr w:type="spellStart"/>
      <w:r w:rsidR="00EE229E" w:rsidRPr="00EE229E">
        <w:rPr>
          <w:rFonts w:cs="Times New Roman"/>
          <w:b/>
          <w:bCs/>
        </w:rPr>
        <w:t>writeup</w:t>
      </w:r>
      <w:proofErr w:type="spellEnd"/>
      <w:r w:rsidR="00EE229E" w:rsidRPr="00EE229E">
        <w:rPr>
          <w:rFonts w:cs="Times New Roman"/>
          <w:b/>
          <w:bCs/>
        </w:rPr>
        <w:t xml:space="preserve">. Note: all images included in the </w:t>
      </w:r>
      <w:proofErr w:type="spellStart"/>
      <w:r w:rsidR="00EE229E" w:rsidRPr="00EE229E">
        <w:rPr>
          <w:rFonts w:cs="Times New Roman"/>
          <w:b/>
          <w:bCs/>
        </w:rPr>
        <w:t>writeup</w:t>
      </w:r>
      <w:proofErr w:type="spellEnd"/>
      <w:r w:rsidR="00EE229E" w:rsidRPr="00EE229E">
        <w:rPr>
          <w:rFonts w:cs="Times New Roman"/>
          <w:b/>
          <w:bCs/>
        </w:rPr>
        <w:t xml:space="preserve"> </w:t>
      </w:r>
      <w:proofErr w:type="gramStart"/>
      <w:r w:rsidR="00EE229E" w:rsidRPr="00EE229E">
        <w:rPr>
          <w:rFonts w:cs="Times New Roman"/>
          <w:b/>
          <w:bCs/>
        </w:rPr>
        <w:t>must be titled</w:t>
      </w:r>
      <w:proofErr w:type="gramEnd"/>
      <w:r w:rsidR="00EE229E" w:rsidRPr="00EE229E">
        <w:rPr>
          <w:rFonts w:cs="Times New Roman"/>
          <w:b/>
          <w:bCs/>
        </w:rPr>
        <w:t>.</w:t>
      </w:r>
      <w:r w:rsidR="00EE229E">
        <w:rPr>
          <w:rFonts w:cs="Times New Roman"/>
        </w:rPr>
        <w:t xml:space="preserve"> </w:t>
      </w:r>
    </w:p>
    <w:p w14:paraId="2308CA90" w14:textId="0B479AD1" w:rsidR="008417E1" w:rsidRPr="00BB3B50" w:rsidRDefault="004927E5" w:rsidP="00BB3B50">
      <w:pPr>
        <w:pStyle w:val="a4"/>
        <w:numPr>
          <w:ilvl w:val="0"/>
          <w:numId w:val="2"/>
        </w:numPr>
      </w:pPr>
      <w:r w:rsidRPr="00374B51">
        <w:rPr>
          <w:rFonts w:cs="Times New Roman"/>
        </w:rPr>
        <w:t xml:space="preserve">Choose </w:t>
      </w:r>
      <w:r w:rsidR="00AB527A">
        <w:rPr>
          <w:rFonts w:cs="Times New Roman"/>
        </w:rPr>
        <w:t>at least</w:t>
      </w:r>
      <w:r w:rsidRPr="00374B51">
        <w:rPr>
          <w:rFonts w:cs="Times New Roman"/>
        </w:rPr>
        <w:t xml:space="preserve"> </w:t>
      </w:r>
      <w:r w:rsidR="00EE229E">
        <w:rPr>
          <w:rFonts w:cs="Times New Roman"/>
          <w:noProof/>
        </w:rPr>
        <w:t>five distinct</w:t>
      </w:r>
      <w:r w:rsidRPr="00374B51">
        <w:rPr>
          <w:rFonts w:cs="Times New Roman"/>
        </w:rPr>
        <w:t xml:space="preserve"> frames from the grayscale </w:t>
      </w:r>
      <w:r w:rsidR="00EE229E">
        <w:rPr>
          <w:rFonts w:cs="Times New Roman"/>
          <w:iCs/>
        </w:rPr>
        <w:t>video</w:t>
      </w:r>
      <w:r w:rsidRPr="00374B51">
        <w:rPr>
          <w:rFonts w:cs="Times New Roman"/>
          <w:i/>
        </w:rPr>
        <w:t xml:space="preserve"> </w:t>
      </w:r>
      <w:r w:rsidR="00D06FC2">
        <w:rPr>
          <w:rFonts w:cs="Times New Roman"/>
        </w:rPr>
        <w:t xml:space="preserve">and display the </w:t>
      </w:r>
      <w:proofErr w:type="spellStart"/>
      <w:r w:rsidRPr="00374B51">
        <w:rPr>
          <w:rFonts w:cs="Times New Roman"/>
        </w:rPr>
        <w:t>thresholded</w:t>
      </w:r>
      <w:proofErr w:type="spellEnd"/>
      <w:r w:rsidRPr="00374B51">
        <w:rPr>
          <w:rFonts w:cs="Times New Roman"/>
        </w:rPr>
        <w:t xml:space="preserve"> result of performing background subtraction on the </w:t>
      </w:r>
      <w:r w:rsidR="00EE229E">
        <w:rPr>
          <w:rFonts w:cs="Times New Roman"/>
        </w:rPr>
        <w:t>five</w:t>
      </w:r>
      <w:r w:rsidR="00AB527A">
        <w:rPr>
          <w:rFonts w:cs="Times New Roman"/>
        </w:rPr>
        <w:t xml:space="preserve"> (or more)</w:t>
      </w:r>
      <w:r w:rsidRPr="00374B51">
        <w:rPr>
          <w:rFonts w:cs="Times New Roman"/>
        </w:rPr>
        <w:t xml:space="preserve"> frames</w:t>
      </w:r>
      <w:r w:rsidR="004B218E" w:rsidRPr="00374B51">
        <w:rPr>
          <w:rFonts w:cs="Times New Roman"/>
        </w:rPr>
        <w:t xml:space="preserve"> using the average image</w:t>
      </w:r>
      <w:r w:rsidRPr="00374B51">
        <w:rPr>
          <w:rFonts w:cs="Times New Roman"/>
        </w:rPr>
        <w:t>.</w:t>
      </w:r>
      <w:r w:rsidR="004B218E" w:rsidRPr="00374B51">
        <w:rPr>
          <w:rFonts w:cs="Times New Roman"/>
        </w:rPr>
        <w:t xml:space="preserve"> (You are free to choose the threshold value.)</w:t>
      </w:r>
      <w:r w:rsidRPr="00374B51">
        <w:rPr>
          <w:rFonts w:cs="Times New Roman"/>
        </w:rPr>
        <w:t xml:space="preserve"> </w:t>
      </w:r>
      <w:r w:rsidR="00EE229E" w:rsidRPr="00EE229E">
        <w:rPr>
          <w:rFonts w:cs="Times New Roman"/>
          <w:b/>
          <w:bCs/>
        </w:rPr>
        <w:t xml:space="preserve">Include these five </w:t>
      </w:r>
      <w:r w:rsidR="00AE20F3">
        <w:rPr>
          <w:rFonts w:cs="Times New Roman"/>
          <w:b/>
          <w:bCs/>
        </w:rPr>
        <w:t xml:space="preserve">(or </w:t>
      </w:r>
      <w:bookmarkStart w:id="1" w:name="_GoBack"/>
      <w:bookmarkEnd w:id="1"/>
      <w:r w:rsidR="00AE20F3">
        <w:rPr>
          <w:rFonts w:cs="Times New Roman"/>
          <w:b/>
          <w:bCs/>
        </w:rPr>
        <w:t xml:space="preserve">more) </w:t>
      </w:r>
      <w:r w:rsidR="00EE229E" w:rsidRPr="00EE229E">
        <w:rPr>
          <w:rFonts w:cs="Times New Roman"/>
          <w:b/>
          <w:bCs/>
        </w:rPr>
        <w:t xml:space="preserve">images in your </w:t>
      </w:r>
      <w:proofErr w:type="spellStart"/>
      <w:r w:rsidR="00EE229E" w:rsidRPr="00EE229E">
        <w:rPr>
          <w:rFonts w:cs="Times New Roman"/>
          <w:b/>
          <w:bCs/>
        </w:rPr>
        <w:t>writeup</w:t>
      </w:r>
      <w:proofErr w:type="spellEnd"/>
      <w:r w:rsidR="00EE229E" w:rsidRPr="00EE229E">
        <w:rPr>
          <w:rFonts w:cs="Times New Roman"/>
          <w:b/>
          <w:bCs/>
        </w:rPr>
        <w:t>.</w:t>
      </w:r>
      <w:r w:rsidR="009244CF">
        <w:rPr>
          <w:rFonts w:cs="Times New Roman"/>
          <w:b/>
          <w:bCs/>
        </w:rPr>
        <w:t xml:space="preserve"> Explain your results. Where does your algorithm perform well and where does it perform poorly? Why? </w:t>
      </w:r>
    </w:p>
    <w:p w14:paraId="3F6F4266" w14:textId="77777777" w:rsidR="00BB3B50" w:rsidRPr="00BB3B50" w:rsidRDefault="00BB3B50" w:rsidP="00BB3B50">
      <w:pPr>
        <w:pStyle w:val="a4"/>
      </w:pPr>
    </w:p>
    <w:p w14:paraId="2170160C" w14:textId="73CF65DE" w:rsidR="00BB3B50" w:rsidRPr="00374B51" w:rsidRDefault="00BB3B50" w:rsidP="00BB3B50">
      <w:r>
        <w:t xml:space="preserve">You may use </w:t>
      </w:r>
      <w:r w:rsidRPr="003F0CF9">
        <w:rPr>
          <w:noProof/>
        </w:rPr>
        <w:t>bu</w:t>
      </w:r>
      <w:r>
        <w:t>ilt-in MATLAB functions to read/write</w:t>
      </w:r>
      <w:r w:rsidR="0079732E">
        <w:t>/display</w:t>
      </w:r>
      <w:r>
        <w:t xml:space="preserve"> the video</w:t>
      </w:r>
      <w:r w:rsidR="009E6FF7">
        <w:t>/image</w:t>
      </w:r>
      <w:r>
        <w:t xml:space="preserve"> files</w:t>
      </w:r>
      <w:r w:rsidR="0079732E">
        <w:t xml:space="preserve"> only</w:t>
      </w:r>
      <w:r>
        <w:t xml:space="preserve">. A video file, </w:t>
      </w:r>
      <w:r w:rsidR="004E70BA" w:rsidRPr="004E70BA">
        <w:rPr>
          <w:rFonts w:ascii="Times New Roman" w:hAnsi="Times New Roman" w:cs="Times New Roman"/>
          <w:i/>
        </w:rPr>
        <w:t>PeopleWalking</w:t>
      </w:r>
      <w:r w:rsidRPr="00BB3B50">
        <w:rPr>
          <w:rFonts w:ascii="Times New Roman" w:hAnsi="Times New Roman" w:cs="Times New Roman"/>
          <w:i/>
        </w:rPr>
        <w:t>.</w:t>
      </w:r>
      <w:r w:rsidR="004E70BA">
        <w:rPr>
          <w:rFonts w:ascii="Times New Roman" w:hAnsi="Times New Roman" w:cs="Times New Roman"/>
          <w:i/>
        </w:rPr>
        <w:t>mp4</w:t>
      </w:r>
      <w:r>
        <w:t xml:space="preserve">, </w:t>
      </w:r>
      <w:proofErr w:type="gramStart"/>
      <w:r>
        <w:t>has been provided</w:t>
      </w:r>
      <w:proofErr w:type="gramEnd"/>
      <w:r>
        <w:t xml:space="preserve"> to test your function. </w:t>
      </w:r>
    </w:p>
    <w:p w14:paraId="7A418F86" w14:textId="77777777" w:rsidR="00D33BE6" w:rsidRDefault="00D33BE6" w:rsidP="00D33BE6"/>
    <w:p w14:paraId="7CE7632D" w14:textId="0D22F546" w:rsidR="0061399C" w:rsidRPr="001424B4" w:rsidRDefault="0061399C" w:rsidP="0061399C">
      <w:r>
        <w:t>To receive full credit for this ass</w:t>
      </w:r>
      <w:r w:rsidR="00374B51">
        <w:t>ignment, you should submit three</w:t>
      </w:r>
      <w:r>
        <w:t xml:space="preserve"> files. 1.) A document containing answers to the textbook questions</w:t>
      </w:r>
      <w:r w:rsidR="008417E1">
        <w:t>,</w:t>
      </w:r>
      <w:r>
        <w:t xml:space="preserve"> </w:t>
      </w:r>
      <w:r w:rsidR="00EE229E">
        <w:t xml:space="preserve">an explanation of your code, the average image, </w:t>
      </w:r>
      <w:r>
        <w:t xml:space="preserve">and </w:t>
      </w:r>
      <w:r w:rsidR="004B218E">
        <w:t xml:space="preserve">the </w:t>
      </w:r>
      <w:r w:rsidR="00EE229E">
        <w:t xml:space="preserve">five </w:t>
      </w:r>
      <w:r w:rsidR="00AB527A">
        <w:t xml:space="preserve">(or more) </w:t>
      </w:r>
      <w:proofErr w:type="spellStart"/>
      <w:r w:rsidR="004B218E">
        <w:t>thresholded</w:t>
      </w:r>
      <w:proofErr w:type="spellEnd"/>
      <w:r w:rsidR="004B218E">
        <w:t xml:space="preserve"> background subtraction results</w:t>
      </w:r>
      <w:r w:rsidR="00E707E6">
        <w:t xml:space="preserve"> and analysis</w:t>
      </w:r>
      <w:r>
        <w:t xml:space="preserve"> (.DOC, .DOCX, or PDF file) </w:t>
      </w:r>
      <w:r w:rsidR="00F22AAE">
        <w:t>2</w:t>
      </w:r>
      <w:r w:rsidR="003B4A1C">
        <w:t xml:space="preserve">.) </w:t>
      </w:r>
      <w:r w:rsidR="003B4A1C" w:rsidRPr="00B664C1">
        <w:rPr>
          <w:noProof/>
        </w:rPr>
        <w:t>A</w:t>
      </w:r>
      <w:r w:rsidR="003B4A1C">
        <w:rPr>
          <w:noProof/>
        </w:rPr>
        <w:t>n</w:t>
      </w:r>
      <w:r w:rsidR="003B4A1C" w:rsidRPr="00B664C1">
        <w:rPr>
          <w:noProof/>
        </w:rPr>
        <w:t xml:space="preserve"> </w:t>
      </w:r>
      <w:r w:rsidR="003B4A1C" w:rsidRPr="00440D3D">
        <w:rPr>
          <w:noProof/>
        </w:rPr>
        <w:t>M-file</w:t>
      </w:r>
      <w:r w:rsidR="003B4A1C">
        <w:t xml:space="preserve"> containing commented MATLAB code for the </w:t>
      </w:r>
      <w:r w:rsidR="003B4A1C" w:rsidRPr="003B4A1C">
        <w:rPr>
          <w:noProof/>
        </w:rPr>
        <w:t xml:space="preserve">program </w:t>
      </w:r>
      <w:r w:rsidR="003B4A1C" w:rsidRPr="003B4A1C">
        <w:rPr>
          <w:rFonts w:ascii="Times New Roman" w:hAnsi="Times New Roman" w:cs="Times New Roman"/>
          <w:i/>
          <w:noProof/>
        </w:rPr>
        <w:t>background_sub</w:t>
      </w:r>
      <w:r w:rsidR="003B4A1C" w:rsidRPr="003B4A1C">
        <w:rPr>
          <w:noProof/>
        </w:rPr>
        <w:t>.</w:t>
      </w:r>
      <w:r w:rsidR="003B4A1C">
        <w:rPr>
          <w:noProof/>
        </w:rPr>
        <w:t xml:space="preserve"> </w:t>
      </w:r>
      <w:r>
        <w:t xml:space="preserve">Students should </w:t>
      </w:r>
      <w:r w:rsidR="00B664C1">
        <w:rPr>
          <w:noProof/>
        </w:rPr>
        <w:t>e</w:t>
      </w:r>
      <w:r w:rsidRPr="00B664C1">
        <w:rPr>
          <w:noProof/>
        </w:rPr>
        <w:t>nsure</w:t>
      </w:r>
      <w:r>
        <w:t xml:space="preserve"> that their M-files execute without errors to avoid receiving point deductions. </w:t>
      </w:r>
    </w:p>
    <w:sectPr w:rsidR="0061399C" w:rsidRPr="001424B4" w:rsidSect="003B4A1C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9C4019"/>
    <w:multiLevelType w:val="hybridMultilevel"/>
    <w:tmpl w:val="4778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FA2C2D"/>
    <w:multiLevelType w:val="hybridMultilevel"/>
    <w:tmpl w:val="29365A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wN7cwNDWwMDNQ0lEKTi0uzszPAykwrQUAVYF0RCwAAAA="/>
  </w:docVars>
  <w:rsids>
    <w:rsidRoot w:val="00360ABE"/>
    <w:rsid w:val="000276E1"/>
    <w:rsid w:val="00036F38"/>
    <w:rsid w:val="00063BFD"/>
    <w:rsid w:val="000D0289"/>
    <w:rsid w:val="001424B4"/>
    <w:rsid w:val="00154453"/>
    <w:rsid w:val="00204DD3"/>
    <w:rsid w:val="00226285"/>
    <w:rsid w:val="00283B65"/>
    <w:rsid w:val="002B65AC"/>
    <w:rsid w:val="00360ABE"/>
    <w:rsid w:val="00374B51"/>
    <w:rsid w:val="003B4A1C"/>
    <w:rsid w:val="003C1837"/>
    <w:rsid w:val="003D0E3F"/>
    <w:rsid w:val="003F0CF9"/>
    <w:rsid w:val="00440D3D"/>
    <w:rsid w:val="004927E5"/>
    <w:rsid w:val="004B218E"/>
    <w:rsid w:val="004C47A1"/>
    <w:rsid w:val="004E70BA"/>
    <w:rsid w:val="004F09EF"/>
    <w:rsid w:val="00573B3F"/>
    <w:rsid w:val="00576977"/>
    <w:rsid w:val="005F4B5F"/>
    <w:rsid w:val="00602979"/>
    <w:rsid w:val="0061399C"/>
    <w:rsid w:val="00650D56"/>
    <w:rsid w:val="00693FCF"/>
    <w:rsid w:val="006D7CCC"/>
    <w:rsid w:val="00710BE1"/>
    <w:rsid w:val="0079732E"/>
    <w:rsid w:val="008417E1"/>
    <w:rsid w:val="00851B87"/>
    <w:rsid w:val="0087505E"/>
    <w:rsid w:val="008811CA"/>
    <w:rsid w:val="008C03FC"/>
    <w:rsid w:val="008E0B4E"/>
    <w:rsid w:val="008E2084"/>
    <w:rsid w:val="008E722E"/>
    <w:rsid w:val="00904D85"/>
    <w:rsid w:val="009244CF"/>
    <w:rsid w:val="009538C3"/>
    <w:rsid w:val="00983F57"/>
    <w:rsid w:val="009E6FF7"/>
    <w:rsid w:val="00A0650D"/>
    <w:rsid w:val="00A12929"/>
    <w:rsid w:val="00A22F22"/>
    <w:rsid w:val="00A328B4"/>
    <w:rsid w:val="00A43DAE"/>
    <w:rsid w:val="00AB527A"/>
    <w:rsid w:val="00AD2A58"/>
    <w:rsid w:val="00AE20F3"/>
    <w:rsid w:val="00B664C1"/>
    <w:rsid w:val="00B71F9C"/>
    <w:rsid w:val="00BA466C"/>
    <w:rsid w:val="00BB3B50"/>
    <w:rsid w:val="00C373DD"/>
    <w:rsid w:val="00C62566"/>
    <w:rsid w:val="00D06FC2"/>
    <w:rsid w:val="00D336B6"/>
    <w:rsid w:val="00D33BE6"/>
    <w:rsid w:val="00DA5DF4"/>
    <w:rsid w:val="00DE1557"/>
    <w:rsid w:val="00E431BB"/>
    <w:rsid w:val="00E707E6"/>
    <w:rsid w:val="00EE229E"/>
    <w:rsid w:val="00F041EB"/>
    <w:rsid w:val="00F06A7C"/>
    <w:rsid w:val="00F22AAE"/>
    <w:rsid w:val="00FC2578"/>
    <w:rsid w:val="00FC650D"/>
    <w:rsid w:val="00FE13E9"/>
    <w:rsid w:val="00FF10AE"/>
    <w:rsid w:val="00FF1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AA05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38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FC2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2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on Woodard</dc:creator>
  <cp:keywords/>
  <dc:description/>
  <cp:lastModifiedBy>Cyrus</cp:lastModifiedBy>
  <cp:revision>50</cp:revision>
  <cp:lastPrinted>2017-09-26T20:29:00Z</cp:lastPrinted>
  <dcterms:created xsi:type="dcterms:W3CDTF">2017-09-21T16:22:00Z</dcterms:created>
  <dcterms:modified xsi:type="dcterms:W3CDTF">2020-10-07T17:19:00Z</dcterms:modified>
</cp:coreProperties>
</file>